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E024B" w14:textId="6E6291A1" w:rsidR="00AA43E3" w:rsidRDefault="001C070A" w:rsidP="001C070A">
      <w:pPr>
        <w:jc w:val="center"/>
      </w:pPr>
      <w:r>
        <w:t>Character</w:t>
      </w:r>
    </w:p>
    <w:p w14:paraId="3E2B2716" w14:textId="0BE08D6F" w:rsidR="001C070A" w:rsidRDefault="001C070A"/>
    <w:p w14:paraId="086CA0EB" w14:textId="0130F01C" w:rsidR="001C070A" w:rsidRDefault="001C070A">
      <w:r>
        <w:rPr>
          <w:rFonts w:hint="eastAsia"/>
        </w:rPr>
        <w:t>O</w:t>
      </w:r>
      <w:r>
        <w:t>rpheus</w:t>
      </w:r>
    </w:p>
    <w:p w14:paraId="59012EA2" w14:textId="3803F926" w:rsidR="00C4189B" w:rsidRDefault="009D092E">
      <w:r>
        <w:t>A y</w:t>
      </w:r>
      <w:r w:rsidR="001C070A">
        <w:t>oung musician seeking for his nymph wife Euridice.</w:t>
      </w:r>
    </w:p>
    <w:p w14:paraId="0B79ECB7" w14:textId="49155D6E" w:rsidR="00C4189B" w:rsidRDefault="00C4189B">
      <w:pPr>
        <w:rPr>
          <w:rFonts w:hint="eastAsia"/>
        </w:rPr>
      </w:pPr>
      <w:r>
        <w:rPr>
          <w:rFonts w:hint="eastAsia"/>
        </w:rPr>
        <w:t>자신의 아내,</w:t>
      </w:r>
      <w:r>
        <w:t xml:space="preserve"> </w:t>
      </w:r>
      <w:proofErr w:type="spellStart"/>
      <w:r>
        <w:rPr>
          <w:rFonts w:hint="eastAsia"/>
        </w:rPr>
        <w:t>에우리디케를</w:t>
      </w:r>
      <w:proofErr w:type="spellEnd"/>
      <w:r>
        <w:rPr>
          <w:rFonts w:hint="eastAsia"/>
        </w:rPr>
        <w:t xml:space="preserve"> 찾고 있는 젊은 악사.</w:t>
      </w:r>
    </w:p>
    <w:p w14:paraId="0F3C4C91" w14:textId="7163FF70" w:rsidR="001C070A" w:rsidRDefault="001C070A"/>
    <w:p w14:paraId="275CAB34" w14:textId="51CD8F05" w:rsidR="001C070A" w:rsidRDefault="001C070A">
      <w:r>
        <w:rPr>
          <w:rFonts w:hint="eastAsia"/>
        </w:rPr>
        <w:t>H</w:t>
      </w:r>
      <w:r>
        <w:t>elios</w:t>
      </w:r>
    </w:p>
    <w:p w14:paraId="244940F1" w14:textId="51BD2F23" w:rsidR="001C070A" w:rsidRDefault="009D092E">
      <w:r>
        <w:t xml:space="preserve">The </w:t>
      </w:r>
      <w:r w:rsidR="001C070A">
        <w:rPr>
          <w:rFonts w:hint="eastAsia"/>
        </w:rPr>
        <w:t>T</w:t>
      </w:r>
      <w:r w:rsidR="001C070A">
        <w:t>rue Sun God who lost his powers and trapped in the underworld due to Apollo’s evil tricks.</w:t>
      </w:r>
    </w:p>
    <w:p w14:paraId="49CDB7C7" w14:textId="791B7391" w:rsidR="001C070A" w:rsidRDefault="00C4189B">
      <w:r>
        <w:rPr>
          <w:rFonts w:hint="eastAsia"/>
        </w:rPr>
        <w:t>아폴로의 비열한 수작으로 힘을 잃고 지하세계에 유배된 진정한 태양신.</w:t>
      </w:r>
    </w:p>
    <w:p w14:paraId="5E122986" w14:textId="77777777" w:rsidR="00405C51" w:rsidRDefault="00405C51">
      <w:pPr>
        <w:rPr>
          <w:rFonts w:hint="eastAsia"/>
        </w:rPr>
      </w:pPr>
    </w:p>
    <w:p w14:paraId="0122E379" w14:textId="77777777" w:rsidR="00405C51" w:rsidRDefault="00405C51" w:rsidP="00405C51">
      <w:r>
        <w:rPr>
          <w:rFonts w:hint="eastAsia"/>
        </w:rPr>
        <w:t>E</w:t>
      </w:r>
      <w:r>
        <w:t>uridice</w:t>
      </w:r>
    </w:p>
    <w:p w14:paraId="327D48FD" w14:textId="5B2F939E" w:rsidR="00405C51" w:rsidRPr="001C070A" w:rsidRDefault="009D092E" w:rsidP="00405C51">
      <w:pPr>
        <w:rPr>
          <w:rFonts w:hint="eastAsia"/>
        </w:rPr>
      </w:pPr>
      <w:r>
        <w:t>A ny</w:t>
      </w:r>
      <w:r w:rsidR="00405C51">
        <w:t>mph who misfortunately died</w:t>
      </w:r>
      <w:r w:rsidR="00405C51">
        <w:rPr>
          <w:rFonts w:hint="eastAsia"/>
        </w:rPr>
        <w:t xml:space="preserve"> b</w:t>
      </w:r>
      <w:r w:rsidR="00405C51">
        <w:t>y snake bite.</w:t>
      </w:r>
    </w:p>
    <w:p w14:paraId="0B65D5F3" w14:textId="7E360877" w:rsidR="00405C51" w:rsidRDefault="00C4189B" w:rsidP="00405C51">
      <w:pPr>
        <w:rPr>
          <w:rFonts w:hint="eastAsia"/>
        </w:rPr>
      </w:pPr>
      <w:r>
        <w:rPr>
          <w:rFonts w:hint="eastAsia"/>
        </w:rPr>
        <w:t>독사에 물려 불행히도 목숨을 잃은 님프.</w:t>
      </w:r>
    </w:p>
    <w:p w14:paraId="2C2164DC" w14:textId="182714FB" w:rsidR="001C070A" w:rsidRPr="00405C51" w:rsidRDefault="001C070A"/>
    <w:p w14:paraId="2E5C987B" w14:textId="469E29B8" w:rsidR="001C070A" w:rsidRDefault="00405C51">
      <w:r>
        <w:rPr>
          <w:rFonts w:hint="eastAsia"/>
        </w:rPr>
        <w:t>E</w:t>
      </w:r>
      <w:r>
        <w:t>uryale</w:t>
      </w:r>
    </w:p>
    <w:p w14:paraId="7B299C5B" w14:textId="4837BF42" w:rsidR="00405C51" w:rsidRDefault="009D092E">
      <w:r>
        <w:t>A m</w:t>
      </w:r>
      <w:r w:rsidR="00405C51">
        <w:t>ysterious shopkeeper. One of the three Gorgon Sisters.</w:t>
      </w:r>
    </w:p>
    <w:p w14:paraId="1DB118BA" w14:textId="2F47CEE7" w:rsidR="00C4189B" w:rsidRDefault="00B2085B">
      <w:pPr>
        <w:rPr>
          <w:rFonts w:hint="eastAsia"/>
        </w:rPr>
      </w:pPr>
      <w:r>
        <w:rPr>
          <w:rFonts w:hint="eastAsia"/>
        </w:rPr>
        <w:t xml:space="preserve">지하세계에서 상점을 운영하고 있는 신비한 </w:t>
      </w:r>
      <w:proofErr w:type="spellStart"/>
      <w:r>
        <w:rPr>
          <w:rFonts w:hint="eastAsia"/>
        </w:rPr>
        <w:t>여점주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고르곤 세 자매 중 하나</w:t>
      </w:r>
      <w:r>
        <w:t>.</w:t>
      </w:r>
    </w:p>
    <w:p w14:paraId="3882A704" w14:textId="074E0E56" w:rsidR="00405C51" w:rsidRDefault="00405C51"/>
    <w:p w14:paraId="5888B077" w14:textId="4329CDCF" w:rsidR="00405C51" w:rsidRDefault="00405C51">
      <w:r>
        <w:rPr>
          <w:rFonts w:hint="eastAsia"/>
        </w:rPr>
        <w:t>H</w:t>
      </w:r>
      <w:r>
        <w:t>ades</w:t>
      </w:r>
    </w:p>
    <w:p w14:paraId="35C9508C" w14:textId="70D92D9C" w:rsidR="00405C51" w:rsidRDefault="009D092E">
      <w:r>
        <w:t xml:space="preserve">The </w:t>
      </w:r>
      <w:r w:rsidR="00405C51">
        <w:t>God of the Underworld.</w:t>
      </w:r>
    </w:p>
    <w:p w14:paraId="56B7B4A1" w14:textId="038165BC" w:rsidR="00B2085B" w:rsidRDefault="00B2085B">
      <w:r>
        <w:rPr>
          <w:rFonts w:hint="eastAsia"/>
        </w:rPr>
        <w:t>지하세계의 지배자.</w:t>
      </w:r>
    </w:p>
    <w:p w14:paraId="76E2BE24" w14:textId="73A567C2" w:rsidR="00405C51" w:rsidRDefault="00405C51"/>
    <w:p w14:paraId="2B8A6C72" w14:textId="786F2BB3" w:rsidR="00405C51" w:rsidRDefault="00405C51"/>
    <w:p w14:paraId="5BEC6D82" w14:textId="00E2E976" w:rsidR="00405C51" w:rsidRDefault="00405C51">
      <w:r>
        <w:rPr>
          <w:rFonts w:hint="eastAsia"/>
        </w:rPr>
        <w:t>P</w:t>
      </w:r>
      <w:r>
        <w:t>ersephone</w:t>
      </w:r>
    </w:p>
    <w:p w14:paraId="1C230E77" w14:textId="2CC74F99" w:rsidR="00405C51" w:rsidRDefault="009D092E">
      <w:pPr>
        <w:rPr>
          <w:rFonts w:hint="eastAsia"/>
        </w:rPr>
      </w:pPr>
      <w:r>
        <w:lastRenderedPageBreak/>
        <w:t xml:space="preserve">The </w:t>
      </w:r>
      <w:r w:rsidR="00405C51">
        <w:t>Goddess of the Underworld.</w:t>
      </w:r>
    </w:p>
    <w:p w14:paraId="1BCD2B56" w14:textId="372DFBE0" w:rsidR="001C070A" w:rsidRDefault="00B2085B">
      <w:r>
        <w:rPr>
          <w:rFonts w:hint="eastAsia"/>
        </w:rPr>
        <w:t>지하세계의 여신</w:t>
      </w:r>
    </w:p>
    <w:p w14:paraId="67D891B0" w14:textId="77777777" w:rsidR="00B2085B" w:rsidRDefault="00B2085B"/>
    <w:p w14:paraId="67C31D45" w14:textId="77777777" w:rsidR="00B2085B" w:rsidRDefault="00B2085B"/>
    <w:p w14:paraId="3668162D" w14:textId="7A59F2C3" w:rsidR="00405C51" w:rsidRDefault="00405C51">
      <w:r>
        <w:rPr>
          <w:rFonts w:hint="eastAsia"/>
        </w:rPr>
        <w:t>F</w:t>
      </w:r>
      <w:r>
        <w:t>erryman</w:t>
      </w:r>
    </w:p>
    <w:p w14:paraId="02A20D5A" w14:textId="439D56DC" w:rsidR="00405C51" w:rsidRDefault="002611B4">
      <w:r>
        <w:t xml:space="preserve">The </w:t>
      </w:r>
      <w:r w:rsidR="00405C51">
        <w:rPr>
          <w:rFonts w:hint="eastAsia"/>
        </w:rPr>
        <w:t>F</w:t>
      </w:r>
      <w:r w:rsidR="00405C51">
        <w:t>erryman of Styx. It is said that the ferryman takes the dead to the underworld with payment of two gold coins.</w:t>
      </w:r>
    </w:p>
    <w:p w14:paraId="53DC99C6" w14:textId="611FC792" w:rsidR="00405C51" w:rsidRDefault="00B2085B">
      <w:pPr>
        <w:rPr>
          <w:rFonts w:hint="eastAsia"/>
        </w:rPr>
      </w:pPr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의 뱃사공.</w:t>
      </w:r>
      <w:r>
        <w:t xml:space="preserve"> </w:t>
      </w:r>
      <w:r>
        <w:rPr>
          <w:rFonts w:hint="eastAsia"/>
        </w:rPr>
        <w:t>전설에 따르면 뱃사공은 황금 금화 두 닢과 맞바꾸어 영혼을 지하세계로 인도해준다고 한다.</w:t>
      </w:r>
    </w:p>
    <w:p w14:paraId="2832CA55" w14:textId="3F88DE6B" w:rsidR="00405C51" w:rsidRDefault="00405C51"/>
    <w:p w14:paraId="00C989EA" w14:textId="403451AE" w:rsidR="00405C51" w:rsidRDefault="00405C51">
      <w:r>
        <w:rPr>
          <w:rFonts w:hint="eastAsia"/>
        </w:rPr>
        <w:t>M</w:t>
      </w:r>
      <w:r>
        <w:t>aggot</w:t>
      </w:r>
      <w:r w:rsidR="002611B4">
        <w:t xml:space="preserve"> (</w:t>
      </w:r>
      <w:proofErr w:type="spellStart"/>
      <w:r w:rsidR="002611B4">
        <w:t>Ba’al</w:t>
      </w:r>
      <w:proofErr w:type="spellEnd"/>
      <w:r w:rsidR="002611B4">
        <w:t>)</w:t>
      </w:r>
    </w:p>
    <w:p w14:paraId="322E472B" w14:textId="5F9056F7" w:rsidR="002611B4" w:rsidRDefault="009D092E">
      <w:r>
        <w:t>A l</w:t>
      </w:r>
      <w:r w:rsidR="002611B4">
        <w:t>arge maggot.</w:t>
      </w:r>
      <w:r>
        <w:t xml:space="preserve"> It tries to make fun of all things. Even you. But for </w:t>
      </w:r>
      <w:r w:rsidR="00B2085B">
        <w:t>what...?</w:t>
      </w:r>
    </w:p>
    <w:p w14:paraId="5F75EB47" w14:textId="1B38062E" w:rsidR="009D092E" w:rsidRDefault="009D092E">
      <w:r>
        <w:t xml:space="preserve">(After Clearing the Game: The unborn demon, </w:t>
      </w:r>
      <w:proofErr w:type="spellStart"/>
      <w:r>
        <w:t>Ba’al</w:t>
      </w:r>
      <w:proofErr w:type="spellEnd"/>
      <w:r>
        <w:t>. The powers have yet to be awaken</w:t>
      </w:r>
      <w:r w:rsidR="00C4189B">
        <w:t>. One day, it will become the Fly of Calamity. But not now.)</w:t>
      </w:r>
    </w:p>
    <w:p w14:paraId="4F51D9E4" w14:textId="3F653771" w:rsidR="00B2085B" w:rsidRDefault="00B2085B">
      <w:r>
        <w:rPr>
          <w:rFonts w:hint="eastAsia"/>
        </w:rPr>
        <w:t>거대한 구더기.</w:t>
      </w:r>
      <w:r>
        <w:t xml:space="preserve"> </w:t>
      </w:r>
      <w:r>
        <w:rPr>
          <w:rFonts w:hint="eastAsia"/>
        </w:rPr>
        <w:t>보이는 모든 것을 비웃으려 한다.</w:t>
      </w:r>
      <w:r>
        <w:t xml:space="preserve"> </w:t>
      </w:r>
      <w:r>
        <w:rPr>
          <w:rFonts w:hint="eastAsia"/>
        </w:rPr>
        <w:t>당신까지도</w:t>
      </w:r>
      <w:r>
        <w:t xml:space="preserve">. </w:t>
      </w:r>
      <w:r>
        <w:rPr>
          <w:rFonts w:hint="eastAsia"/>
        </w:rPr>
        <w:t>그런데 무엇을 위해서 그러는 걸까</w:t>
      </w:r>
      <w:r>
        <w:t>...?</w:t>
      </w:r>
    </w:p>
    <w:p w14:paraId="290CD19A" w14:textId="295145B4" w:rsidR="00B2085B" w:rsidRDefault="00B2085B">
      <w:pPr>
        <w:rPr>
          <w:rFonts w:hint="eastAsia"/>
        </w:rPr>
      </w:pPr>
      <w:r>
        <w:rPr>
          <w:rFonts w:hint="eastAsia"/>
        </w:rPr>
        <w:t>(게임 클리어 후:</w:t>
      </w:r>
      <w:r>
        <w:t xml:space="preserve"> </w:t>
      </w:r>
      <w:r>
        <w:rPr>
          <w:rFonts w:hint="eastAsia"/>
        </w:rPr>
        <w:t>태어나지 않은 악마</w:t>
      </w:r>
      <w:r>
        <w:t xml:space="preserve">, </w:t>
      </w:r>
      <w:r>
        <w:rPr>
          <w:rFonts w:hint="eastAsia"/>
        </w:rPr>
        <w:t>바알.</w:t>
      </w:r>
      <w:r>
        <w:t xml:space="preserve"> </w:t>
      </w:r>
      <w:r>
        <w:rPr>
          <w:rFonts w:hint="eastAsia"/>
        </w:rPr>
        <w:t>힘이 깨어나기 전의 모습이다.</w:t>
      </w:r>
      <w:r>
        <w:t xml:space="preserve"> </w:t>
      </w:r>
      <w:r>
        <w:rPr>
          <w:rFonts w:hint="eastAsia"/>
        </w:rPr>
        <w:t>언젠가 재앙의 파리가 될 것이다.</w:t>
      </w:r>
      <w:r>
        <w:t xml:space="preserve"> </w:t>
      </w:r>
      <w:r>
        <w:rPr>
          <w:rFonts w:hint="eastAsia"/>
        </w:rPr>
        <w:t>아직은 아니다.</w:t>
      </w:r>
      <w:r>
        <w:t>)</w:t>
      </w:r>
    </w:p>
    <w:p w14:paraId="61C81F83" w14:textId="77777777" w:rsidR="00B2085B" w:rsidRDefault="00B2085B">
      <w:pPr>
        <w:rPr>
          <w:rFonts w:hint="eastAsia"/>
        </w:rPr>
      </w:pPr>
    </w:p>
    <w:sectPr w:rsidR="00B2085B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rSwNLEwMTYwNjdW0lEKTi0uzszPAykwrAUAgy3HtywAAAA="/>
  </w:docVars>
  <w:rsids>
    <w:rsidRoot w:val="00AA43E3"/>
    <w:rsid w:val="001C070A"/>
    <w:rsid w:val="002611B4"/>
    <w:rsid w:val="00405C51"/>
    <w:rsid w:val="009D092E"/>
    <w:rsid w:val="00AA43E3"/>
    <w:rsid w:val="00B2085B"/>
    <w:rsid w:val="00C41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D4B8"/>
  <w15:chartTrackingRefBased/>
  <w15:docId w15:val="{0666B3F3-C179-4823-B8DF-8AD716F3F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2</cp:revision>
  <dcterms:created xsi:type="dcterms:W3CDTF">2022-05-04T09:58:00Z</dcterms:created>
  <dcterms:modified xsi:type="dcterms:W3CDTF">2022-05-04T10:28:00Z</dcterms:modified>
</cp:coreProperties>
</file>